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Children Research</w:t>
      </w:r>
      <w:r>
        <w:br/>
      </w:r>
      <w:r>
        <w:t xml:space="preserve">– 2019-10-10: Clinical Research Conduct</w:t>
      </w:r>
      <w:r>
        <w:br/>
      </w:r>
      <w:r>
        <w:t xml:space="preserve">– 2024-12-31: Human Subjects Research Core</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Public Health Data Systems for COVID-19: A Situational Awareness and Learning Tool (SALT)</w:t>
      </w:r>
      <w:r>
        <w:br/>
      </w:r>
      <w:r>
        <w:t xml:space="preserve">Hamilton County and US Department of Treasury Federal award 21.027, PI: Hartley D</w:t>
      </w:r>
      <w:r>
        <w:br/>
      </w:r>
      <w:r>
        <w:t xml:space="preserve">Active. $1,178,855. 3/1/23 - 6/30/25.</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bookmarkEnd w:id="35"/>
    <w:bookmarkStart w:id="36" w:name="quality-review-of-publications"/>
    <w:p>
      <w:pPr>
        <w:pStyle w:val="Heading3"/>
      </w:pPr>
      <w:r>
        <w:t xml:space="preserve">Quality Review of Publications</w:t>
      </w:r>
    </w:p>
    <w:p>
      <w:pPr>
        <w:pStyle w:val="FirstParagraph"/>
      </w:pPr>
      <w:r>
        <w:t xml:space="preserve">Publications I have authored have 3,379 total citations (2,823 since 2020), with an h-index of 33 (31 since 2022), and an i10-index of 56 (55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82 total citations since publication on 2018-03-14 (2024: 32, 2023: 26, 2022: 35, 2021: 36, 2020: 26)</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102 total citations since publication on 2018-03-01 (2024: 26, 2023: 25, 2022: 14, 2021: 9, 2020: 6)</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67 total citations since publication on 2019-09-25 (2024: 17, 2023: 11, 2022: 18, 2021: 15,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235 total citations since publication on 2017-02-01 (2024: 28, 2023: 26, 2022: 47, 2021: 35, 2020: 31)</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4: 54, 2023: 32, 2022: 35, 2021: 25, 2020: 18)</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98 total citations since publication on 2016-06-01 (2024: 14, 2023: 19, 2022: 18, 2021: 9, 2020: 1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78 total citations since publication on 2019-04-01 (2024: 14, 2023: 17, 2022: 25, 2021: 16,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Carson Hartlage, UC College of Medicine Department of Biostatistics, Health Informatics &amp; Data Sciences and the Cincinnati Medical Scientist Training Program: Primary Mentor (2024 - present)</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2025)</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p>
      <w:pPr>
        <w:pStyle w:val="Compact"/>
        <w:numPr>
          <w:ilvl w:val="0"/>
          <w:numId w:val="1016"/>
        </w:numPr>
      </w:pPr>
      <w:r>
        <w:t xml:space="preserve">2022 - present: Member, American Medical Informatics Association</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MI Faculty Search Committee</w:t>
      </w:r>
    </w:p>
    <w:p>
      <w:pPr>
        <w:pStyle w:val="Compact"/>
        <w:numPr>
          <w:ilvl w:val="0"/>
          <w:numId w:val="1017"/>
        </w:numPr>
      </w:pPr>
      <w:r>
        <w:t xml:space="preserve">2022 - present: Chair, CCHMC DBE Strategic Plan Steering Committee</w:t>
      </w:r>
    </w:p>
    <w:p>
      <w:pPr>
        <w:pStyle w:val="Compact"/>
        <w:numPr>
          <w:ilvl w:val="0"/>
          <w:numId w:val="1017"/>
        </w:numPr>
      </w:pPr>
      <w:r>
        <w:t xml:space="preserve">2024 - present: Member, CCHMC DBE Faculty Search Committee</w:t>
      </w:r>
    </w:p>
    <w:p>
      <w:pPr>
        <w:pStyle w:val="Compact"/>
        <w:numPr>
          <w:ilvl w:val="0"/>
          <w:numId w:val="1017"/>
        </w:numPr>
      </w:pPr>
      <w:r>
        <w:t xml:space="preserve">2024 - present: Member, CCHMC AI/ML Workgroup</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1"/>
          <w:numId w:val="1020"/>
        </w:numPr>
      </w:pPr>
      <w:r>
        <w:t xml:space="preserve">March 2025: NIH Office of Data Science Strategy</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2024: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1-29</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1-29T20:36:51Z</dcterms:created>
  <dcterms:modified xsi:type="dcterms:W3CDTF">2025-01-29T20: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